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DFF401" w14:textId="77777777" w:rsidR="009D4919" w:rsidRDefault="009D4919" w:rsidP="009D4919">
      <w:pPr>
        <w:jc w:val="center"/>
      </w:pPr>
    </w:p>
    <w:p w14:paraId="3ED07928" w14:textId="77777777" w:rsidR="009D4919" w:rsidRDefault="009D4919" w:rsidP="009D4919">
      <w:pPr>
        <w:jc w:val="center"/>
      </w:pPr>
    </w:p>
    <w:p w14:paraId="3C69C551" w14:textId="77777777" w:rsidR="009D4919" w:rsidRDefault="009D4919" w:rsidP="009D4919">
      <w:pPr>
        <w:jc w:val="center"/>
      </w:pPr>
    </w:p>
    <w:p w14:paraId="2C6EE971" w14:textId="57C687EA" w:rsidR="009D4919" w:rsidRDefault="009D4919" w:rsidP="004F030E"/>
    <w:p w14:paraId="7D462FEF" w14:textId="77777777" w:rsidR="009D4919" w:rsidRDefault="009D4919" w:rsidP="009D4919">
      <w:pPr>
        <w:jc w:val="center"/>
      </w:pPr>
    </w:p>
    <w:p w14:paraId="02AD1AB3" w14:textId="35FE711D" w:rsidR="009A498D" w:rsidRPr="009D4919" w:rsidRDefault="009D4919" w:rsidP="009D4919">
      <w:pPr>
        <w:jc w:val="center"/>
      </w:pPr>
      <w:r w:rsidRPr="009D4919">
        <w:t>Do Some Liberal Groups Benefit Society?</w:t>
      </w:r>
    </w:p>
    <w:p w14:paraId="11AFB7E8" w14:textId="3B9F38A6" w:rsidR="009D4919" w:rsidRPr="009D4919" w:rsidRDefault="009D4919" w:rsidP="009D4919">
      <w:pPr>
        <w:jc w:val="center"/>
      </w:pPr>
      <w:r w:rsidRPr="009D4919">
        <w:t>Student’s Name</w:t>
      </w:r>
    </w:p>
    <w:p w14:paraId="664D0687" w14:textId="78B93D4A" w:rsidR="009D4919" w:rsidRPr="009D4919" w:rsidRDefault="009D4919" w:rsidP="009D4919">
      <w:pPr>
        <w:jc w:val="center"/>
      </w:pPr>
      <w:r w:rsidRPr="009D4919">
        <w:t>Institution</w:t>
      </w:r>
    </w:p>
    <w:p w14:paraId="174622FF" w14:textId="411C590F" w:rsidR="009D4919" w:rsidRPr="009D4919" w:rsidRDefault="009D4919" w:rsidP="009D4919">
      <w:pPr>
        <w:jc w:val="center"/>
      </w:pPr>
      <w:r w:rsidRPr="009D4919">
        <w:t>Course</w:t>
      </w:r>
    </w:p>
    <w:p w14:paraId="7791661E" w14:textId="70C05E35" w:rsidR="009D4919" w:rsidRDefault="009D4919" w:rsidP="009D4919">
      <w:pPr>
        <w:jc w:val="center"/>
      </w:pPr>
      <w:r w:rsidRPr="009D4919">
        <w:t>Date</w:t>
      </w:r>
    </w:p>
    <w:p w14:paraId="1EEB09E6" w14:textId="39E76CBC" w:rsidR="009D4919" w:rsidRDefault="009D4919" w:rsidP="009D4919">
      <w:pPr>
        <w:jc w:val="center"/>
      </w:pPr>
    </w:p>
    <w:p w14:paraId="7E433A44" w14:textId="741F37F7" w:rsidR="009D4919" w:rsidRDefault="009D4919" w:rsidP="009D4919">
      <w:pPr>
        <w:jc w:val="center"/>
      </w:pPr>
    </w:p>
    <w:p w14:paraId="6CB2E2E8" w14:textId="25B7D8F1" w:rsidR="009D4919" w:rsidRDefault="009D4919" w:rsidP="009D4919">
      <w:pPr>
        <w:jc w:val="center"/>
      </w:pPr>
    </w:p>
    <w:p w14:paraId="190A565E" w14:textId="3CA00C32" w:rsidR="009D4919" w:rsidRDefault="009D4919" w:rsidP="009D4919">
      <w:pPr>
        <w:jc w:val="center"/>
      </w:pPr>
    </w:p>
    <w:p w14:paraId="30183F53" w14:textId="77777777" w:rsidR="009D4919" w:rsidRDefault="009D4919" w:rsidP="009D4919"/>
    <w:p w14:paraId="27182757" w14:textId="77777777" w:rsidR="004F030E" w:rsidRDefault="004F030E" w:rsidP="009D4919">
      <w:pPr>
        <w:jc w:val="center"/>
      </w:pPr>
    </w:p>
    <w:p w14:paraId="506ACFD7" w14:textId="77777777" w:rsidR="004F030E" w:rsidRDefault="004F030E" w:rsidP="009D4919">
      <w:pPr>
        <w:jc w:val="center"/>
      </w:pPr>
    </w:p>
    <w:p w14:paraId="06A7BDDA" w14:textId="77777777" w:rsidR="004F030E" w:rsidRDefault="004F030E" w:rsidP="009D4919">
      <w:pPr>
        <w:jc w:val="center"/>
      </w:pPr>
    </w:p>
    <w:p w14:paraId="64E8D123" w14:textId="5E01D07A" w:rsidR="009D4919" w:rsidRPr="009D4919" w:rsidRDefault="009D4919" w:rsidP="009D4919">
      <w:pPr>
        <w:jc w:val="center"/>
      </w:pPr>
      <w:r w:rsidRPr="009D4919">
        <w:lastRenderedPageBreak/>
        <w:t>Do Some Liberal Groups Benefit Society?</w:t>
      </w:r>
    </w:p>
    <w:p w14:paraId="5D0DEDD4" w14:textId="0DF02445" w:rsidR="0010006B" w:rsidRPr="0010006B" w:rsidRDefault="0010006B">
      <w:pPr>
        <w:rPr>
          <w:b/>
          <w:bCs/>
        </w:rPr>
      </w:pPr>
      <w:r w:rsidRPr="0010006B">
        <w:rPr>
          <w:b/>
          <w:bCs/>
        </w:rPr>
        <w:t>Radical Animal Rights Groups Harm Society</w:t>
      </w:r>
      <w:r w:rsidR="00B24050">
        <w:rPr>
          <w:b/>
          <w:bCs/>
        </w:rPr>
        <w:t>/ Viewpoint 1</w:t>
      </w:r>
    </w:p>
    <w:p w14:paraId="4CF9B269" w14:textId="5B8C2F7A" w:rsidR="00114E94" w:rsidRDefault="0010006B" w:rsidP="009A498D">
      <w:pPr>
        <w:pStyle w:val="ListParagraph"/>
        <w:numPr>
          <w:ilvl w:val="0"/>
          <w:numId w:val="1"/>
        </w:numPr>
      </w:pPr>
      <w:r>
        <w:t xml:space="preserve">The difference between the animal rights movement and Animal welfare organizations </w:t>
      </w:r>
      <w:r w:rsidR="009A498D">
        <w:t>upholds</w:t>
      </w:r>
      <w:r>
        <w:t xml:space="preserve"> the traditional humane values of caring  </w:t>
      </w:r>
      <w:r w:rsidR="00070CA2">
        <w:t xml:space="preserve"> and treating animals as sentient creatures. </w:t>
      </w:r>
      <w:r w:rsidR="009A498D">
        <w:t>They build</w:t>
      </w:r>
      <w:r w:rsidR="00070CA2">
        <w:t xml:space="preserve"> shelters fir animals, teach about good animal care and also run neutering initiatives. Animal rights organizations campaign against various uses of animals including research purposes.</w:t>
      </w:r>
    </w:p>
    <w:p w14:paraId="4D444933" w14:textId="76396DD8" w:rsidR="0010006B" w:rsidRDefault="0010006B" w:rsidP="009A498D">
      <w:pPr>
        <w:pStyle w:val="ListParagraph"/>
        <w:numPr>
          <w:ilvl w:val="0"/>
          <w:numId w:val="1"/>
        </w:numPr>
      </w:pPr>
      <w:r>
        <w:t>One</w:t>
      </w:r>
      <w:r w:rsidR="00070CA2">
        <w:t xml:space="preserve"> factor </w:t>
      </w:r>
      <w:r>
        <w:t xml:space="preserve">contributing to </w:t>
      </w:r>
      <w:r w:rsidR="009A498D">
        <w:t xml:space="preserve">a </w:t>
      </w:r>
      <w:r>
        <w:t>climate of moral confusion surrounding the use of animals in research</w:t>
      </w:r>
      <w:r w:rsidR="00070CA2">
        <w:t xml:space="preserve"> </w:t>
      </w:r>
      <w:r w:rsidR="003F1DCB">
        <w:t>is the US has seen a decline in scientific literacy</w:t>
      </w:r>
      <w:r w:rsidR="009A498D">
        <w:t>,</w:t>
      </w:r>
      <w:r w:rsidR="003F1DCB">
        <w:t xml:space="preserve"> especially in high school students. Most people the fundamentals of the scientific method.</w:t>
      </w:r>
    </w:p>
    <w:p w14:paraId="6783DD7F" w14:textId="4C60FC37" w:rsidR="0010006B" w:rsidRDefault="0010006B" w:rsidP="009A498D">
      <w:pPr>
        <w:pStyle w:val="ListParagraph"/>
        <w:numPr>
          <w:ilvl w:val="0"/>
          <w:numId w:val="1"/>
        </w:numPr>
      </w:pPr>
      <w:r>
        <w:t xml:space="preserve">The </w:t>
      </w:r>
      <w:r w:rsidR="009A498D">
        <w:t>fatal</w:t>
      </w:r>
      <w:r>
        <w:t xml:space="preserve"> tactical error that scientists made at the outset of their encounter with the animal rights movement</w:t>
      </w:r>
      <w:r w:rsidR="00067E9B">
        <w:t xml:space="preserve"> </w:t>
      </w:r>
      <w:r w:rsidR="009A498D">
        <w:t>are</w:t>
      </w:r>
      <w:r w:rsidR="00067E9B">
        <w:t xml:space="preserve"> adopting the Three Rs of Reducing the number </w:t>
      </w:r>
      <w:r w:rsidR="009A498D">
        <w:t xml:space="preserve">of </w:t>
      </w:r>
      <w:r w:rsidR="00067E9B">
        <w:t>animals used</w:t>
      </w:r>
      <w:r w:rsidR="009A498D">
        <w:t>,</w:t>
      </w:r>
      <w:r w:rsidR="00067E9B">
        <w:t xml:space="preserve"> </w:t>
      </w:r>
      <w:r w:rsidR="00F003B3">
        <w:t>refine</w:t>
      </w:r>
      <w:r w:rsidR="00067E9B">
        <w:t xml:space="preserve"> research </w:t>
      </w:r>
      <w:r w:rsidR="009A498D">
        <w:t>techniques and</w:t>
      </w:r>
      <w:r w:rsidR="00067E9B">
        <w:t xml:space="preserve"> Replac</w:t>
      </w:r>
      <w:r w:rsidR="009A498D">
        <w:t xml:space="preserve">ing </w:t>
      </w:r>
      <w:r w:rsidR="00067E9B">
        <w:t>animals as much as possible.</w:t>
      </w:r>
    </w:p>
    <w:p w14:paraId="395B9EE5" w14:textId="5FDA8382" w:rsidR="00067E9B" w:rsidRDefault="00067E9B">
      <w:pPr>
        <w:rPr>
          <w:b/>
          <w:bCs/>
        </w:rPr>
      </w:pPr>
      <w:r w:rsidRPr="00067E9B">
        <w:rPr>
          <w:b/>
          <w:bCs/>
        </w:rPr>
        <w:t>Radic</w:t>
      </w:r>
      <w:r w:rsidR="00B454C6">
        <w:rPr>
          <w:b/>
          <w:bCs/>
        </w:rPr>
        <w:t>al Animal Activism Is Justified/ Viewpoint 2</w:t>
      </w:r>
    </w:p>
    <w:p w14:paraId="7E651159" w14:textId="257AB3E4" w:rsidR="00067E9B" w:rsidRPr="004F5B2B" w:rsidRDefault="00067E9B" w:rsidP="009A498D">
      <w:pPr>
        <w:pStyle w:val="ListParagraph"/>
        <w:numPr>
          <w:ilvl w:val="0"/>
          <w:numId w:val="2"/>
        </w:numPr>
      </w:pPr>
      <w:r w:rsidRPr="004F5B2B">
        <w:t xml:space="preserve">In 1964, John </w:t>
      </w:r>
      <w:proofErr w:type="spellStart"/>
      <w:r w:rsidRPr="004F5B2B">
        <w:t>Prestidge</w:t>
      </w:r>
      <w:proofErr w:type="spellEnd"/>
      <w:r w:rsidRPr="004F5B2B">
        <w:t xml:space="preserve"> found the group,</w:t>
      </w:r>
      <w:r w:rsidR="004F5B2B" w:rsidRPr="004F5B2B">
        <w:t xml:space="preserve"> The Hunt Saboteurs Assoc</w:t>
      </w:r>
      <w:r w:rsidR="004F5B2B">
        <w:t>i</w:t>
      </w:r>
      <w:r w:rsidR="004F5B2B" w:rsidRPr="004F5B2B">
        <w:t>ation</w:t>
      </w:r>
      <w:r w:rsidR="004F5B2B">
        <w:t xml:space="preserve"> that employed lawful methods to prevent the killing of wildlife in Britain. Other than campaigning for the parliamentary </w:t>
      </w:r>
      <w:r w:rsidR="009A498D">
        <w:t>reforms,</w:t>
      </w:r>
      <w:r w:rsidR="004F5B2B">
        <w:t xml:space="preserve"> the group ventured into the fields of Britain opposing blood sports.</w:t>
      </w:r>
    </w:p>
    <w:p w14:paraId="7E1AE852" w14:textId="7E2C97BA" w:rsidR="00067E9B" w:rsidRPr="004F5B2B" w:rsidRDefault="004F5B2B" w:rsidP="009A498D">
      <w:pPr>
        <w:pStyle w:val="ListParagraph"/>
        <w:numPr>
          <w:ilvl w:val="0"/>
          <w:numId w:val="2"/>
        </w:numPr>
      </w:pPr>
      <w:r>
        <w:t>T</w:t>
      </w:r>
      <w:r w:rsidR="00067E9B" w:rsidRPr="004F5B2B">
        <w:t xml:space="preserve">he Band Mercy </w:t>
      </w:r>
      <w:r>
        <w:t xml:space="preserve">was </w:t>
      </w:r>
      <w:r w:rsidR="00067E9B" w:rsidRPr="004F5B2B">
        <w:t xml:space="preserve">formed </w:t>
      </w:r>
      <w:r w:rsidR="00BC0B66">
        <w:t xml:space="preserve">to take direct actions against cub-hunting purposed to save wildlife. They used several </w:t>
      </w:r>
      <w:r w:rsidR="00537DA5">
        <w:t>tactics that</w:t>
      </w:r>
      <w:r w:rsidR="00BC0B66">
        <w:t xml:space="preserve"> included disabling hunt vehicles to slow down the activity.</w:t>
      </w:r>
    </w:p>
    <w:p w14:paraId="57C36B8E" w14:textId="0FC5C318" w:rsidR="00067E9B" w:rsidRDefault="00067E9B" w:rsidP="009A498D">
      <w:pPr>
        <w:pStyle w:val="ListParagraph"/>
        <w:numPr>
          <w:ilvl w:val="0"/>
          <w:numId w:val="2"/>
        </w:numPr>
      </w:pPr>
      <w:r w:rsidRPr="004F5B2B">
        <w:lastRenderedPageBreak/>
        <w:t xml:space="preserve">The Hoechst </w:t>
      </w:r>
      <w:r w:rsidR="004F5B2B" w:rsidRPr="004F5B2B">
        <w:t xml:space="preserve">Pharmaceutical building had to be destroyed </w:t>
      </w:r>
      <w:r w:rsidR="00BC0B66">
        <w:t xml:space="preserve">to avert the expected </w:t>
      </w:r>
      <w:r w:rsidR="00537DA5">
        <w:t>suffering of animals that were expected to undergo torture within the four walls of the building. The band decided to sabotage the construction of the building.</w:t>
      </w:r>
    </w:p>
    <w:p w14:paraId="30DA2166" w14:textId="37A01215" w:rsidR="00537DA5" w:rsidRDefault="00537DA5">
      <w:pPr>
        <w:rPr>
          <w:b/>
          <w:bCs/>
        </w:rPr>
      </w:pPr>
      <w:r w:rsidRPr="00537DA5">
        <w:rPr>
          <w:b/>
          <w:bCs/>
        </w:rPr>
        <w:t>Sociali</w:t>
      </w:r>
      <w:r w:rsidR="00CD36B3">
        <w:rPr>
          <w:b/>
          <w:bCs/>
        </w:rPr>
        <w:t>sts Encourage Violent Extremism/ Viewpoint 3</w:t>
      </w:r>
    </w:p>
    <w:p w14:paraId="3E27D7F9" w14:textId="10879034" w:rsidR="00537DA5" w:rsidRDefault="00537DA5" w:rsidP="009A498D">
      <w:pPr>
        <w:pStyle w:val="ListParagraph"/>
        <w:numPr>
          <w:ilvl w:val="0"/>
          <w:numId w:val="3"/>
        </w:numPr>
      </w:pPr>
      <w:r w:rsidRPr="00537DA5">
        <w:t xml:space="preserve">Capitalism is considered by some people to be a universal monster because </w:t>
      </w:r>
      <w:r w:rsidR="00821213">
        <w:t>it is among the common factors that cause unhappiness amongst people.</w:t>
      </w:r>
    </w:p>
    <w:p w14:paraId="6E1609C1" w14:textId="0CEC582B" w:rsidR="00537DA5" w:rsidRDefault="00537DA5" w:rsidP="009A498D">
      <w:pPr>
        <w:pStyle w:val="ListParagraph"/>
        <w:numPr>
          <w:ilvl w:val="0"/>
          <w:numId w:val="3"/>
        </w:numPr>
      </w:pPr>
      <w:r>
        <w:t xml:space="preserve">If one ignores a command to redistribute his/her wealth in a socialist society, people will base </w:t>
      </w:r>
      <w:r w:rsidR="00821213">
        <w:t>their</w:t>
      </w:r>
      <w:r>
        <w:t xml:space="preserve"> </w:t>
      </w:r>
      <w:r w:rsidR="00821213">
        <w:t xml:space="preserve">thinking on the scarcity principle to come to the person’s house with guns to take the person away to face incarceration. The </w:t>
      </w:r>
      <w:r w:rsidR="009A498D">
        <w:t>au</w:t>
      </w:r>
      <w:r w:rsidR="00821213">
        <w:t>th</w:t>
      </w:r>
      <w:r w:rsidR="009A498D">
        <w:t>o</w:t>
      </w:r>
      <w:r w:rsidR="00821213">
        <w:t>r calls it “going to prison for tax evasion.”</w:t>
      </w:r>
    </w:p>
    <w:p w14:paraId="2BC70880" w14:textId="37F3B6FD" w:rsidR="00537DA5" w:rsidRDefault="00537DA5" w:rsidP="009A498D">
      <w:pPr>
        <w:pStyle w:val="ListParagraph"/>
        <w:numPr>
          <w:ilvl w:val="0"/>
          <w:numId w:val="3"/>
        </w:numPr>
      </w:pPr>
      <w:r>
        <w:t xml:space="preserve">The new political idea </w:t>
      </w:r>
      <w:r w:rsidR="00CF2189">
        <w:t>the Enlightenment</w:t>
      </w:r>
      <w:r>
        <w:t xml:space="preserve"> </w:t>
      </w:r>
      <w:r w:rsidR="00CF2189">
        <w:t>offered the</w:t>
      </w:r>
      <w:r>
        <w:t xml:space="preserve"> Western public forum i</w:t>
      </w:r>
      <w:r w:rsidR="00CF2189">
        <w:t>s choosing what works for you “with the comforting knowledge that it cannot ever be voted on by people you don’t even know.”</w:t>
      </w:r>
    </w:p>
    <w:p w14:paraId="74F4A4D4" w14:textId="6BBF14A8" w:rsidR="00CF2189" w:rsidRDefault="00CF2189">
      <w:pPr>
        <w:rPr>
          <w:b/>
          <w:bCs/>
        </w:rPr>
      </w:pPr>
      <w:r w:rsidRPr="00CF2189">
        <w:rPr>
          <w:b/>
          <w:bCs/>
        </w:rPr>
        <w:t xml:space="preserve">Socialism </w:t>
      </w:r>
      <w:r>
        <w:rPr>
          <w:b/>
          <w:bCs/>
        </w:rPr>
        <w:t xml:space="preserve">Would </w:t>
      </w:r>
      <w:r w:rsidR="00EA79A3">
        <w:rPr>
          <w:b/>
          <w:bCs/>
        </w:rPr>
        <w:t xml:space="preserve">Benefit Society/ Viewpoint 4 </w:t>
      </w:r>
    </w:p>
    <w:p w14:paraId="6960BB43" w14:textId="63330621" w:rsidR="00CF2189" w:rsidRDefault="00CF2189" w:rsidP="009A498D">
      <w:pPr>
        <w:pStyle w:val="ListParagraph"/>
        <w:numPr>
          <w:ilvl w:val="0"/>
          <w:numId w:val="4"/>
        </w:numPr>
      </w:pPr>
      <w:r w:rsidRPr="00CF2189">
        <w:t>The actions of John Walker and Charles Bishop do not surprise Marxists becau</w:t>
      </w:r>
      <w:r>
        <w:t>se the two represent the decay of global capitalism.</w:t>
      </w:r>
      <w:r w:rsidR="00D10329">
        <w:t xml:space="preserve"> They are dissatisfied with capitalism and the American culture that does not give clear alternatives. The decided to embrace reactionary religious fanatism as a solution.</w:t>
      </w:r>
    </w:p>
    <w:p w14:paraId="1CAEF7A2" w14:textId="31F674E7" w:rsidR="00CF2189" w:rsidRDefault="00CF2189" w:rsidP="009A498D">
      <w:pPr>
        <w:pStyle w:val="ListParagraph"/>
        <w:numPr>
          <w:ilvl w:val="0"/>
          <w:numId w:val="4"/>
        </w:numPr>
      </w:pPr>
      <w:r>
        <w:t xml:space="preserve">Walker and Bishop were attracted to religious fanatism because </w:t>
      </w:r>
      <w:r w:rsidR="00D10329">
        <w:t xml:space="preserve">the problems and filth created by capitalism. Also, the mass Marxist party fails to offer clear social alternatives to capitalism. People will turn to strange activities for answers. </w:t>
      </w:r>
    </w:p>
    <w:p w14:paraId="1F2BBD20" w14:textId="77777777" w:rsidR="009209FC" w:rsidRDefault="00D10329" w:rsidP="009A498D">
      <w:pPr>
        <w:pStyle w:val="ListParagraph"/>
        <w:numPr>
          <w:ilvl w:val="0"/>
          <w:numId w:val="4"/>
        </w:numPr>
      </w:pPr>
      <w:r>
        <w:lastRenderedPageBreak/>
        <w:t>T</w:t>
      </w:r>
      <w:r w:rsidR="00CF2189">
        <w:t>he forward movement of humanity as a whol</w:t>
      </w:r>
      <w:r w:rsidR="009209FC">
        <w:t>e will be guided by the conscious efforts of the working segment using Marxist leadership to reconstruct the society.</w:t>
      </w:r>
    </w:p>
    <w:p w14:paraId="08F534E1" w14:textId="0CAC152E" w:rsidR="00CF2189" w:rsidRDefault="009209FC">
      <w:pPr>
        <w:rPr>
          <w:b/>
          <w:bCs/>
        </w:rPr>
      </w:pPr>
      <w:r>
        <w:rPr>
          <w:b/>
          <w:bCs/>
        </w:rPr>
        <w:t>Radical Environmentalists Are Terrorists</w:t>
      </w:r>
      <w:r w:rsidR="00691DE9">
        <w:rPr>
          <w:b/>
          <w:bCs/>
        </w:rPr>
        <w:t>/ Viewpoint 5</w:t>
      </w:r>
    </w:p>
    <w:p w14:paraId="51C14C9F" w14:textId="7BAF9F97" w:rsidR="009209FC" w:rsidRDefault="009209FC" w:rsidP="009A498D">
      <w:pPr>
        <w:pStyle w:val="ListParagraph"/>
        <w:numPr>
          <w:ilvl w:val="0"/>
          <w:numId w:val="5"/>
        </w:numPr>
      </w:pPr>
      <w:r w:rsidRPr="009209FC">
        <w:t>Until the S</w:t>
      </w:r>
      <w:r>
        <w:t>a</w:t>
      </w:r>
      <w:r w:rsidRPr="009209FC">
        <w:t>n Diego fire,</w:t>
      </w:r>
      <w:r>
        <w:t xml:space="preserve"> the burning of a new ski resort in Vial </w:t>
      </w:r>
      <w:r w:rsidRPr="009209FC">
        <w:t>was ELF’s largest attack.</w:t>
      </w:r>
      <w:r>
        <w:t xml:space="preserve"> The attack was carrie</w:t>
      </w:r>
      <w:r w:rsidR="00345AA7">
        <w:t>d</w:t>
      </w:r>
      <w:r>
        <w:t xml:space="preserve"> out in 1998 in Colo.</w:t>
      </w:r>
    </w:p>
    <w:p w14:paraId="1B8A5753" w14:textId="2AFA9EC8" w:rsidR="00345AA7" w:rsidRDefault="00345AA7" w:rsidP="009A498D">
      <w:pPr>
        <w:pStyle w:val="ListParagraph"/>
        <w:numPr>
          <w:ilvl w:val="0"/>
          <w:numId w:val="5"/>
        </w:numPr>
      </w:pPr>
      <w:r>
        <w:t>It is difficult to arrest or prosecute ELF ecoterrorists because the movement lacks a central location, hierarchy or leadership. Also, its organization is split into autonomous cells that work anonymously and also independently.</w:t>
      </w:r>
    </w:p>
    <w:p w14:paraId="6BAA2F80" w14:textId="793CFBB9" w:rsidR="00345AA7" w:rsidRDefault="00345AA7" w:rsidP="009A498D">
      <w:pPr>
        <w:pStyle w:val="ListParagraph"/>
        <w:numPr>
          <w:ilvl w:val="0"/>
          <w:numId w:val="5"/>
        </w:numPr>
      </w:pPr>
      <w:r>
        <w:t xml:space="preserve">Mainstream environmentalists reject the tacks of ELF for their actions are yet to cause </w:t>
      </w:r>
      <w:r w:rsidR="009A498D">
        <w:t>significant</w:t>
      </w:r>
      <w:r>
        <w:t xml:space="preserve"> injury or death.</w:t>
      </w:r>
    </w:p>
    <w:p w14:paraId="7F81BB9A" w14:textId="47931423" w:rsidR="00345AA7" w:rsidRDefault="00345AA7">
      <w:pPr>
        <w:rPr>
          <w:b/>
          <w:bCs/>
        </w:rPr>
      </w:pPr>
      <w:r w:rsidRPr="00EB5F62">
        <w:rPr>
          <w:b/>
          <w:bCs/>
        </w:rPr>
        <w:t>Ecoterrorism Is Justified</w:t>
      </w:r>
      <w:r w:rsidR="00691DE9">
        <w:rPr>
          <w:b/>
          <w:bCs/>
        </w:rPr>
        <w:t xml:space="preserve">/Viewpoint 6 </w:t>
      </w:r>
      <w:bookmarkStart w:id="0" w:name="_GoBack"/>
      <w:bookmarkEnd w:id="0"/>
    </w:p>
    <w:p w14:paraId="0915F22B" w14:textId="659EBF23" w:rsidR="00EB5F62" w:rsidRDefault="00EB5F62" w:rsidP="009A498D">
      <w:pPr>
        <w:pStyle w:val="ListParagraph"/>
        <w:numPr>
          <w:ilvl w:val="0"/>
          <w:numId w:val="6"/>
        </w:numPr>
      </w:pPr>
      <w:r w:rsidRPr="00EB5F62">
        <w:t xml:space="preserve">Deep ecology </w:t>
      </w:r>
      <w:r>
        <w:t xml:space="preserve">aims at protecting mother nature by protecting what is left. Examples include protecting whales and </w:t>
      </w:r>
      <w:r w:rsidR="009A498D">
        <w:t>preventing the</w:t>
      </w:r>
      <w:r>
        <w:t xml:space="preserve"> logging of a specific forest.</w:t>
      </w:r>
    </w:p>
    <w:p w14:paraId="5D3DC1C8" w14:textId="410D4551" w:rsidR="00EB5F62" w:rsidRDefault="00EB5F62" w:rsidP="009A498D">
      <w:pPr>
        <w:pStyle w:val="ListParagraph"/>
        <w:numPr>
          <w:ilvl w:val="0"/>
          <w:numId w:val="6"/>
        </w:numPr>
      </w:pPr>
      <w:r>
        <w:t>The central goal behind Eco terror is change focus on human needs and focus entirely on the ecosystem. Humans need to change their views about the environment to protect it.</w:t>
      </w:r>
    </w:p>
    <w:p w14:paraId="35291443" w14:textId="63963037" w:rsidR="00EB5F62" w:rsidRPr="00EB5F62" w:rsidRDefault="00EB5F62" w:rsidP="009A498D">
      <w:pPr>
        <w:pStyle w:val="ListParagraph"/>
        <w:numPr>
          <w:ilvl w:val="0"/>
          <w:numId w:val="6"/>
        </w:numPr>
      </w:pPr>
      <w:r>
        <w:t>Strategies to crack dow</w:t>
      </w:r>
      <w:r w:rsidR="001C43F5">
        <w:t>n</w:t>
      </w:r>
      <w:r>
        <w:t xml:space="preserve"> on ecoterrorism </w:t>
      </w:r>
      <w:r w:rsidR="001C43F5">
        <w:t xml:space="preserve">have not worked because </w:t>
      </w:r>
      <w:r w:rsidR="009A498D">
        <w:t>ecoterrorism</w:t>
      </w:r>
      <w:r w:rsidR="001C43F5">
        <w:t xml:space="preserve"> don’t work towards upholding the system and work within the system itself. They instead strive to change attitudes of individuals and employ extreme actions to inspire the projected </w:t>
      </w:r>
      <w:r w:rsidR="009A498D">
        <w:t>change. Their</w:t>
      </w:r>
      <w:r w:rsidR="001C43F5">
        <w:t xml:space="preserve"> actions make them lose a grip on both economic and political </w:t>
      </w:r>
      <w:r w:rsidR="009A498D">
        <w:t>arenas</w:t>
      </w:r>
      <w:r w:rsidR="001C43F5">
        <w:t>. Also, their activities harm human lives via the destruction of job opportunities and propert</w:t>
      </w:r>
      <w:r w:rsidR="009A498D">
        <w:t>y</w:t>
      </w:r>
      <w:r w:rsidR="001C43F5">
        <w:t>.</w:t>
      </w:r>
    </w:p>
    <w:p w14:paraId="223097C1" w14:textId="77777777" w:rsidR="00EB5F62" w:rsidRPr="009209FC" w:rsidRDefault="00EB5F62"/>
    <w:p w14:paraId="0CE9E60E" w14:textId="77777777" w:rsidR="00067E9B" w:rsidRDefault="00067E9B"/>
    <w:sectPr w:rsidR="00067E9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ABE5B" w14:textId="77777777" w:rsidR="004018F1" w:rsidRDefault="004018F1" w:rsidP="009A498D">
      <w:pPr>
        <w:spacing w:after="0" w:line="240" w:lineRule="auto"/>
      </w:pPr>
      <w:r>
        <w:separator/>
      </w:r>
    </w:p>
  </w:endnote>
  <w:endnote w:type="continuationSeparator" w:id="0">
    <w:p w14:paraId="4939B712" w14:textId="77777777" w:rsidR="004018F1" w:rsidRDefault="004018F1" w:rsidP="009A49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4543E" w14:textId="77777777" w:rsidR="004018F1" w:rsidRDefault="004018F1" w:rsidP="009A498D">
      <w:pPr>
        <w:spacing w:after="0" w:line="240" w:lineRule="auto"/>
      </w:pPr>
      <w:r>
        <w:separator/>
      </w:r>
    </w:p>
  </w:footnote>
  <w:footnote w:type="continuationSeparator" w:id="0">
    <w:p w14:paraId="1669D1AE" w14:textId="77777777" w:rsidR="004018F1" w:rsidRDefault="004018F1" w:rsidP="009A49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913875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BEA621" w14:textId="65824AD2" w:rsidR="009A498D" w:rsidRDefault="009A498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1DE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5C1A6F3" w14:textId="77777777" w:rsidR="009A498D" w:rsidRDefault="009A49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D6719"/>
    <w:multiLevelType w:val="hybridMultilevel"/>
    <w:tmpl w:val="994C5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854AE"/>
    <w:multiLevelType w:val="hybridMultilevel"/>
    <w:tmpl w:val="6A443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C06DC"/>
    <w:multiLevelType w:val="hybridMultilevel"/>
    <w:tmpl w:val="25662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151A9B"/>
    <w:multiLevelType w:val="hybridMultilevel"/>
    <w:tmpl w:val="1228E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6D1907"/>
    <w:multiLevelType w:val="hybridMultilevel"/>
    <w:tmpl w:val="09C88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73371"/>
    <w:multiLevelType w:val="hybridMultilevel"/>
    <w:tmpl w:val="34D40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MDAwNLUwNLG0MDRV0lEKTi0uzszPAykwrAUAIVaJviwAAAA="/>
  </w:docVars>
  <w:rsids>
    <w:rsidRoot w:val="0010006B"/>
    <w:rsid w:val="00067E9B"/>
    <w:rsid w:val="00070CA2"/>
    <w:rsid w:val="0010006B"/>
    <w:rsid w:val="00114E94"/>
    <w:rsid w:val="001C43F5"/>
    <w:rsid w:val="0022154A"/>
    <w:rsid w:val="00345AA7"/>
    <w:rsid w:val="003F1DCB"/>
    <w:rsid w:val="004018F1"/>
    <w:rsid w:val="004F030E"/>
    <w:rsid w:val="004F5B2B"/>
    <w:rsid w:val="00537DA5"/>
    <w:rsid w:val="00691DE9"/>
    <w:rsid w:val="00821213"/>
    <w:rsid w:val="009209FC"/>
    <w:rsid w:val="009A498D"/>
    <w:rsid w:val="009D4919"/>
    <w:rsid w:val="00B24050"/>
    <w:rsid w:val="00B454C6"/>
    <w:rsid w:val="00BC0B66"/>
    <w:rsid w:val="00CD36B3"/>
    <w:rsid w:val="00CF2189"/>
    <w:rsid w:val="00D10329"/>
    <w:rsid w:val="00D11517"/>
    <w:rsid w:val="00EA79A3"/>
    <w:rsid w:val="00EB5F62"/>
    <w:rsid w:val="00F00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44FD0"/>
  <w15:chartTrackingRefBased/>
  <w15:docId w15:val="{E3A0D2E4-9EC3-441D-A7B5-6163A0A5B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9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4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98D"/>
  </w:style>
  <w:style w:type="paragraph" w:styleId="Footer">
    <w:name w:val="footer"/>
    <w:basedOn w:val="Normal"/>
    <w:link w:val="FooterChar"/>
    <w:uiPriority w:val="99"/>
    <w:unhideWhenUsed/>
    <w:rsid w:val="009A4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</Pages>
  <Words>682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dcterms:created xsi:type="dcterms:W3CDTF">2021-04-03T05:06:00Z</dcterms:created>
  <dcterms:modified xsi:type="dcterms:W3CDTF">2021-04-03T08:20:00Z</dcterms:modified>
</cp:coreProperties>
</file>